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C9D" w:rsidRDefault="00344C9D" w:rsidP="00AD4C59">
      <w:pPr>
        <w:tabs>
          <w:tab w:val="center" w:pos="4513"/>
        </w:tabs>
        <w:rPr>
          <w:noProof/>
        </w:rPr>
      </w:pPr>
      <w:bookmarkStart w:id="0" w:name="_GoBack"/>
      <w:bookmarkEnd w:id="0"/>
    </w:p>
    <w:p w:rsidR="00344C9D" w:rsidRDefault="00344C9D" w:rsidP="00AD4C59">
      <w:pPr>
        <w:tabs>
          <w:tab w:val="center" w:pos="4513"/>
        </w:tabs>
        <w:rPr>
          <w:noProof/>
        </w:rPr>
      </w:pPr>
    </w:p>
    <w:p w:rsidR="00344C9D" w:rsidRPr="00344C9D" w:rsidRDefault="00344C9D" w:rsidP="00344C9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  <w:r w:rsidRPr="00344C9D"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  <w:t>EXTERNAL EXAMINER´S REPORT ON DIPLOMA THESIS</w:t>
      </w:r>
    </w:p>
    <w:p w:rsidR="00344C9D" w:rsidRPr="00344C9D" w:rsidRDefault="00344C9D" w:rsidP="00344C9D">
      <w:pPr>
        <w:rPr>
          <w:rFonts w:ascii="Inter" w:hAnsi="Inter" w:cs="Tahoma"/>
          <w:sz w:val="24"/>
          <w:szCs w:val="24"/>
        </w:rPr>
      </w:pPr>
    </w:p>
    <w:p w:rsidR="00344C9D" w:rsidRPr="00344C9D" w:rsidRDefault="00344C9D" w:rsidP="00344C9D">
      <w:pPr>
        <w:rPr>
          <w:rFonts w:ascii="Inter" w:hAnsi="Inter" w:cs="Tahoma"/>
          <w:b/>
        </w:rPr>
      </w:pPr>
      <w:proofErr w:type="spellStart"/>
      <w:r w:rsidRPr="00344C9D">
        <w:rPr>
          <w:rFonts w:ascii="Inter" w:hAnsi="Inter" w:cs="Tahoma"/>
          <w:b/>
        </w:rPr>
        <w:t>Name</w:t>
      </w:r>
      <w:proofErr w:type="spellEnd"/>
      <w:r w:rsidRPr="00344C9D">
        <w:rPr>
          <w:rFonts w:ascii="Inter" w:hAnsi="Inter" w:cs="Tahoma"/>
          <w:b/>
        </w:rPr>
        <w:t xml:space="preserve"> and </w:t>
      </w:r>
      <w:proofErr w:type="spellStart"/>
      <w:r w:rsidRPr="00344C9D">
        <w:rPr>
          <w:rFonts w:ascii="Inter" w:hAnsi="Inter" w:cs="Tahoma"/>
          <w:b/>
        </w:rPr>
        <w:t>Surname</w:t>
      </w:r>
      <w:proofErr w:type="spellEnd"/>
      <w:r w:rsidRPr="00344C9D">
        <w:rPr>
          <w:rFonts w:ascii="Inter" w:hAnsi="Inter" w:cs="Tahoma"/>
          <w:b/>
        </w:rPr>
        <w:t xml:space="preserve"> </w:t>
      </w:r>
      <w:proofErr w:type="spellStart"/>
      <w:r w:rsidRPr="00344C9D">
        <w:rPr>
          <w:rFonts w:ascii="Inter" w:hAnsi="Inter" w:cs="Tahoma"/>
          <w:b/>
        </w:rPr>
        <w:t>of</w:t>
      </w:r>
      <w:proofErr w:type="spellEnd"/>
      <w:r w:rsidRPr="00344C9D">
        <w:rPr>
          <w:rFonts w:ascii="Inter" w:hAnsi="Inter" w:cs="Tahoma"/>
          <w:b/>
        </w:rPr>
        <w:t xml:space="preserve"> </w:t>
      </w:r>
      <w:proofErr w:type="spellStart"/>
      <w:r w:rsidRPr="00344C9D">
        <w:rPr>
          <w:rFonts w:ascii="Inter" w:hAnsi="Inter" w:cs="Tahoma"/>
          <w:b/>
        </w:rPr>
        <w:t>Diploma</w:t>
      </w:r>
      <w:proofErr w:type="spellEnd"/>
      <w:r w:rsidRPr="00344C9D"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 w:rsidRPr="00344C9D">
        <w:rPr>
          <w:rFonts w:ascii="Inter" w:hAnsi="Inter" w:cs="Tahoma"/>
          <w:b/>
        </w:rPr>
        <w:t>:</w:t>
      </w:r>
      <w:r w:rsidRPr="00344C9D">
        <w:rPr>
          <w:rFonts w:ascii="Inter" w:eastAsia="Luxi Sans" w:hAnsi="Inter" w:cs="Tahoma"/>
          <w:b/>
          <w:kern w:val="28"/>
        </w:rPr>
        <w:t xml:space="preserve"> </w:t>
      </w:r>
    </w:p>
    <w:p w:rsidR="00344C9D" w:rsidRPr="00344C9D" w:rsidRDefault="00344C9D" w:rsidP="00344C9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344C9D">
        <w:rPr>
          <w:rFonts w:ascii="Inter" w:eastAsia="Luxi Sans" w:hAnsi="Inter" w:cs="Tahoma"/>
          <w:b/>
          <w:kern w:val="28"/>
        </w:rPr>
        <w:t>T</w:t>
      </w:r>
      <w:r>
        <w:rPr>
          <w:rFonts w:ascii="Inter" w:eastAsia="Luxi Sans" w:hAnsi="Inter" w:cs="Tahoma"/>
          <w:b/>
          <w:kern w:val="28"/>
        </w:rPr>
        <w:t>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</w:t>
      </w:r>
      <w:r w:rsidRPr="00344C9D">
        <w:rPr>
          <w:rFonts w:ascii="Inter" w:eastAsia="Luxi Sans" w:hAnsi="Inter" w:cs="Tahoma"/>
          <w:b/>
          <w:kern w:val="28"/>
        </w:rPr>
        <w:t>opic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of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Diploma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Thesis:</w:t>
      </w:r>
    </w:p>
    <w:p w:rsidR="00344C9D" w:rsidRPr="00344C9D" w:rsidRDefault="00344C9D" w:rsidP="00344C9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344C9D">
        <w:rPr>
          <w:rFonts w:ascii="Inter" w:eastAsia="Luxi Sans" w:hAnsi="Inter" w:cs="Tahoma"/>
          <w:b/>
          <w:kern w:val="28"/>
        </w:rPr>
        <w:t>Name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344C9D">
        <w:rPr>
          <w:rFonts w:ascii="Inter" w:eastAsia="Luxi Sans" w:hAnsi="Inter" w:cs="Tahoma"/>
          <w:b/>
          <w:kern w:val="28"/>
        </w:rPr>
        <w:t>Surname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of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Supervisor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: </w:t>
      </w:r>
    </w:p>
    <w:p w:rsidR="00344C9D" w:rsidRPr="00344C9D" w:rsidRDefault="00344C9D" w:rsidP="00344C9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344C9D">
        <w:rPr>
          <w:rFonts w:ascii="Inter" w:eastAsia="Luxi Sans" w:hAnsi="Inter" w:cs="Tahoma"/>
          <w:b/>
          <w:kern w:val="28"/>
        </w:rPr>
        <w:t>Name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344C9D">
        <w:rPr>
          <w:rFonts w:ascii="Inter" w:eastAsia="Luxi Sans" w:hAnsi="Inter" w:cs="Tahoma"/>
          <w:b/>
          <w:kern w:val="28"/>
        </w:rPr>
        <w:t>Surname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of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External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Examiner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: </w:t>
      </w:r>
    </w:p>
    <w:p w:rsidR="00344C9D" w:rsidRPr="00344C9D" w:rsidRDefault="00344C9D" w:rsidP="00344C9D">
      <w:pPr>
        <w:widowControl w:val="0"/>
        <w:suppressAutoHyphens/>
        <w:spacing w:after="0"/>
        <w:rPr>
          <w:rFonts w:ascii="Inter" w:eastAsia="Luxi Sans" w:hAnsi="Inter" w:cs="Tahoma"/>
          <w:b/>
          <w:kern w:val="28"/>
        </w:rPr>
      </w:pPr>
      <w:proofErr w:type="spellStart"/>
      <w:r w:rsidRPr="00344C9D">
        <w:rPr>
          <w:rFonts w:ascii="Inter" w:eastAsia="Luxi Sans" w:hAnsi="Inter" w:cs="Tahoma"/>
          <w:b/>
          <w:kern w:val="28"/>
        </w:rPr>
        <w:t>External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Examiner</w:t>
      </w:r>
      <w:proofErr w:type="spellEnd"/>
      <w:r w:rsidRPr="00344C9D">
        <w:rPr>
          <w:rFonts w:ascii="Inter" w:eastAsia="Luxi Sans" w:hAnsi="Inter" w:cs="Tahoma"/>
          <w:b/>
          <w:kern w:val="28"/>
        </w:rPr>
        <w:t>:</w:t>
      </w:r>
      <w:r w:rsidRPr="00344C9D">
        <w:rPr>
          <w:rFonts w:ascii="Inter" w:eastAsia="Luxi Sans" w:hAnsi="Inter" w:cs="Tahoma"/>
          <w:b/>
          <w:kern w:val="28"/>
        </w:rPr>
        <w:tab/>
      </w:r>
      <w:r w:rsidRPr="00344C9D">
        <w:rPr>
          <w:rFonts w:ascii="Inter" w:eastAsia="Luxi Sans" w:hAnsi="Inter" w:cs="Tahoma"/>
          <w:b/>
          <w:kern w:val="28"/>
        </w:rPr>
        <w:tab/>
        <w:t xml:space="preserve">- </w:t>
      </w:r>
      <w:proofErr w:type="spellStart"/>
      <w:r w:rsidRPr="00344C9D">
        <w:rPr>
          <w:rFonts w:ascii="Inter" w:eastAsia="Luxi Sans" w:hAnsi="Inter" w:cs="Tahoma"/>
          <w:b/>
          <w:kern w:val="28"/>
        </w:rPr>
        <w:t>name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8"/>
        </w:rPr>
        <w:t>of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 a </w:t>
      </w:r>
      <w:proofErr w:type="spellStart"/>
      <w:r w:rsidRPr="00344C9D">
        <w:rPr>
          <w:rFonts w:ascii="Inter" w:eastAsia="Luxi Sans" w:hAnsi="Inter" w:cs="Tahoma"/>
          <w:b/>
          <w:kern w:val="28"/>
        </w:rPr>
        <w:t>company</w:t>
      </w:r>
      <w:proofErr w:type="spellEnd"/>
      <w:r w:rsidRPr="00344C9D">
        <w:rPr>
          <w:rFonts w:ascii="Inter" w:eastAsia="Luxi Sans" w:hAnsi="Inter" w:cs="Tahoma"/>
          <w:b/>
          <w:kern w:val="28"/>
        </w:rPr>
        <w:t xml:space="preserve">: 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/>
          <w:b/>
          <w:kern w:val="1"/>
          <w:sz w:val="24"/>
          <w:szCs w:val="24"/>
        </w:rPr>
        <w:t xml:space="preserve">                 </w:t>
      </w:r>
      <w:r w:rsidRPr="00344C9D">
        <w:rPr>
          <w:rFonts w:ascii="Inter" w:eastAsia="Luxi Sans" w:hAnsi="Inter"/>
          <w:b/>
          <w:kern w:val="1"/>
          <w:sz w:val="24"/>
          <w:szCs w:val="24"/>
        </w:rPr>
        <w:tab/>
      </w:r>
      <w:r w:rsidRPr="00344C9D">
        <w:rPr>
          <w:rFonts w:ascii="Inter" w:eastAsia="Luxi Sans" w:hAnsi="Inter"/>
          <w:b/>
          <w:kern w:val="1"/>
          <w:sz w:val="24"/>
          <w:szCs w:val="24"/>
        </w:rPr>
        <w:tab/>
      </w:r>
      <w:r w:rsidRPr="00344C9D">
        <w:rPr>
          <w:rFonts w:ascii="Inter" w:eastAsia="Luxi Sans" w:hAnsi="Inter"/>
          <w:b/>
          <w:kern w:val="1"/>
          <w:sz w:val="24"/>
          <w:szCs w:val="24"/>
        </w:rPr>
        <w:tab/>
      </w:r>
      <w:r w:rsidRPr="00344C9D">
        <w:rPr>
          <w:rFonts w:ascii="Inter" w:eastAsia="Luxi Sans" w:hAnsi="Inter" w:cs="Tahoma"/>
          <w:b/>
          <w:kern w:val="1"/>
        </w:rPr>
        <w:t xml:space="preserve">- </w:t>
      </w:r>
      <w:proofErr w:type="spellStart"/>
      <w:r w:rsidRPr="00344C9D">
        <w:rPr>
          <w:rFonts w:ascii="Inter" w:eastAsia="Luxi Sans" w:hAnsi="Inter" w:cs="Tahoma"/>
          <w:b/>
          <w:kern w:val="1"/>
        </w:rPr>
        <w:t>position</w:t>
      </w:r>
      <w:proofErr w:type="spellEnd"/>
      <w:r w:rsidRPr="00344C9D">
        <w:rPr>
          <w:rFonts w:ascii="Inter" w:eastAsia="Luxi Sans" w:hAnsi="Inter" w:cs="Tahoma"/>
          <w:b/>
          <w:kern w:val="1"/>
        </w:rPr>
        <w:t>:</w:t>
      </w: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</w:r>
    </w:p>
    <w:p w:rsidR="00344C9D" w:rsidRPr="00344C9D" w:rsidRDefault="00344C9D" w:rsidP="00344C9D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ab/>
        <w:t xml:space="preserve">- email </w:t>
      </w:r>
      <w:proofErr w:type="spellStart"/>
      <w:r w:rsidRPr="00344C9D">
        <w:rPr>
          <w:rFonts w:ascii="Inter" w:eastAsia="Luxi Sans" w:hAnsi="Inter" w:cs="Tahoma"/>
          <w:b/>
          <w:kern w:val="1"/>
        </w:rPr>
        <w:t>address</w:t>
      </w:r>
      <w:proofErr w:type="spellEnd"/>
      <w:r w:rsidRPr="00344C9D">
        <w:rPr>
          <w:rFonts w:ascii="Inter" w:eastAsia="Luxi Sans" w:hAnsi="Inter" w:cs="Tahoma"/>
          <w:b/>
          <w:kern w:val="1"/>
        </w:rPr>
        <w:t>/</w:t>
      </w:r>
      <w:proofErr w:type="spellStart"/>
      <w:r w:rsidRPr="00344C9D">
        <w:rPr>
          <w:rFonts w:ascii="Inter" w:eastAsia="Luxi Sans" w:hAnsi="Inter" w:cs="Tahoma"/>
          <w:b/>
          <w:kern w:val="1"/>
        </w:rPr>
        <w:t>phon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number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:        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tbl>
      <w:tblPr>
        <w:tblW w:w="9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95"/>
        <w:gridCol w:w="1125"/>
        <w:gridCol w:w="1125"/>
        <w:gridCol w:w="1125"/>
        <w:gridCol w:w="1125"/>
      </w:tblGrid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  <w:szCs w:val="20"/>
              </w:rPr>
              <w:t>Excellent</w:t>
            </w:r>
            <w:proofErr w:type="spellEnd"/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344C9D">
              <w:rPr>
                <w:rFonts w:ascii="Inter" w:eastAsia="Luxi Sans" w:hAnsi="Inter" w:cs="Tahoma"/>
                <w:kern w:val="1"/>
                <w:szCs w:val="20"/>
              </w:rPr>
              <w:t xml:space="preserve">Very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  <w:szCs w:val="20"/>
              </w:rPr>
              <w:t>Failed</w:t>
            </w:r>
            <w:proofErr w:type="spellEnd"/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I.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the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topic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its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writing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344C9D">
              <w:rPr>
                <w:rFonts w:ascii="Inter" w:eastAsia="Luxi Sans" w:hAnsi="Inter" w:cs="Tahoma"/>
                <w:kern w:val="1"/>
              </w:rPr>
              <w:t xml:space="preserve">Thesis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ompletion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implemented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method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nalysi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performed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it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profundity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II.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content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structure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  <w:tc>
          <w:tcPr>
            <w:tcW w:w="4500" w:type="dxa"/>
            <w:gridSpan w:val="4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larity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oherenc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thesis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urrency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ppropriat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Processing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cquired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data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omprehensibl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dequat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onclusion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344C9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1"/>
              </w:rPr>
              <w:t>p</w:t>
            </w:r>
            <w:r w:rsidRPr="00344C9D">
              <w:rPr>
                <w:rFonts w:ascii="Inter" w:eastAsia="Luxi Sans" w:hAnsi="Inter" w:cs="Tahoma"/>
                <w:kern w:val="1"/>
              </w:rPr>
              <w:t>hrasing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>
              <w:rPr>
                <w:rFonts w:ascii="Inter" w:eastAsia="Luxi Sans" w:hAnsi="Inter" w:cs="Tahoma"/>
                <w:kern w:val="1"/>
              </w:rPr>
              <w:t>author</w:t>
            </w:r>
            <w:r w:rsidRPr="00344C9D">
              <w:rPr>
                <w:rFonts w:ascii="Inter" w:eastAsia="Luxi Sans" w:hAnsi="Inter" w:cs="Tahoma"/>
                <w:kern w:val="1"/>
              </w:rPr>
              <w:t>´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point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view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III.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b/>
                <w:kern w:val="1"/>
              </w:rPr>
              <w:t xml:space="preserve"> thesis style:</w:t>
            </w:r>
          </w:p>
        </w:tc>
        <w:tc>
          <w:tcPr>
            <w:tcW w:w="4500" w:type="dxa"/>
            <w:gridSpan w:val="4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layout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344C9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>. text</w:t>
            </w:r>
            <w:proofErr w:type="gramEnd"/>
            <w:r w:rsidRPr="00344C9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tabl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graph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344C9D">
              <w:rPr>
                <w:rFonts w:ascii="Inter" w:eastAsia="Luxi Sans" w:hAnsi="Inter" w:cs="Tahoma"/>
                <w:kern w:val="1"/>
              </w:rPr>
              <w:t xml:space="preserve">Style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proofErr w:type="gramStart"/>
            <w:r w:rsidRPr="00344C9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>. use</w:t>
            </w:r>
            <w:proofErr w:type="gram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in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nativ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344C9D" w:rsidRPr="00344C9D" w:rsidTr="00B77997">
        <w:tc>
          <w:tcPr>
            <w:tcW w:w="549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foreign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author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344C9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344C9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</w:tcPr>
          <w:p w:rsidR="00344C9D" w:rsidRPr="00344C9D" w:rsidRDefault="00344C9D" w:rsidP="00B77997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</w:tr>
    </w:tbl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  <w:proofErr w:type="spellStart"/>
      <w:r w:rsidRPr="00344C9D">
        <w:rPr>
          <w:rFonts w:ascii="Inter" w:eastAsia="Luxi Sans" w:hAnsi="Inter" w:cs="Tahoma"/>
          <w:b/>
          <w:kern w:val="2"/>
        </w:rPr>
        <w:t>Th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evaluation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for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th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diploma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thesis in </w:t>
      </w:r>
      <w:proofErr w:type="spellStart"/>
      <w:r w:rsidRPr="00344C9D">
        <w:rPr>
          <w:rFonts w:ascii="Inter" w:eastAsia="Luxi Sans" w:hAnsi="Inter" w:cs="Tahoma"/>
          <w:b/>
          <w:kern w:val="2"/>
        </w:rPr>
        <w:t>terms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of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 w:rsidRPr="00344C9D">
        <w:rPr>
          <w:rFonts w:ascii="Inter" w:eastAsia="Luxi Sans" w:hAnsi="Inter" w:cs="Tahoma"/>
          <w:b/>
          <w:kern w:val="2"/>
        </w:rPr>
        <w:t>th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 w:rsidRPr="00344C9D">
        <w:rPr>
          <w:rFonts w:ascii="Inter" w:eastAsia="Luxi Sans" w:hAnsi="Inter" w:cs="Tahoma"/>
          <w:b/>
          <w:kern w:val="2"/>
        </w:rPr>
        <w:t>objectives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, </w:t>
      </w:r>
      <w:proofErr w:type="spellStart"/>
      <w:r w:rsidRPr="00344C9D">
        <w:rPr>
          <w:rFonts w:ascii="Inter" w:eastAsia="Luxi Sans" w:hAnsi="Inter" w:cs="Tahoma"/>
          <w:b/>
          <w:kern w:val="2"/>
        </w:rPr>
        <w:t>th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application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of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implemented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344C9D">
        <w:rPr>
          <w:rFonts w:ascii="Inter" w:eastAsia="Luxi Sans" w:hAnsi="Inter" w:cs="Tahoma"/>
          <w:b/>
          <w:kern w:val="2"/>
        </w:rPr>
        <w:t xml:space="preserve"> a</w:t>
      </w:r>
      <w:r>
        <w:rPr>
          <w:rFonts w:ascii="Inter" w:eastAsia="Luxi Sans" w:hAnsi="Inter" w:cs="Tahoma"/>
          <w:b/>
          <w:kern w:val="2"/>
        </w:rPr>
        <w:t>nd</w:t>
      </w:r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suggestions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for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measures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including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formal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layout</w:t>
      </w:r>
      <w:r>
        <w:rPr>
          <w:rFonts w:ascii="Inter" w:eastAsia="Luxi Sans" w:hAnsi="Inter" w:cs="Tahoma"/>
          <w:b/>
          <w:kern w:val="2"/>
        </w:rPr>
        <w:t>,</w:t>
      </w:r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shall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b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stated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in </w:t>
      </w:r>
      <w:proofErr w:type="spellStart"/>
      <w:r w:rsidRPr="00344C9D">
        <w:rPr>
          <w:rFonts w:ascii="Inter" w:eastAsia="Luxi Sans" w:hAnsi="Inter" w:cs="Tahoma"/>
          <w:b/>
          <w:kern w:val="2"/>
        </w:rPr>
        <w:t>writ</w:t>
      </w:r>
      <w:r>
        <w:rPr>
          <w:rFonts w:ascii="Inter" w:eastAsia="Luxi Sans" w:hAnsi="Inter" w:cs="Tahoma"/>
          <w:b/>
          <w:kern w:val="2"/>
        </w:rPr>
        <w:t>ing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(</w:t>
      </w:r>
      <w:proofErr w:type="spellStart"/>
      <w:r w:rsidRPr="00344C9D">
        <w:rPr>
          <w:rFonts w:ascii="Inter" w:eastAsia="Luxi Sans" w:hAnsi="Inter" w:cs="Tahoma"/>
          <w:b/>
          <w:kern w:val="2"/>
        </w:rPr>
        <w:t>se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the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following</w:t>
      </w:r>
      <w:proofErr w:type="spellEnd"/>
      <w:r w:rsidRPr="00344C9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2"/>
        </w:rPr>
        <w:t>page</w:t>
      </w:r>
      <w:proofErr w:type="spellEnd"/>
      <w:r w:rsidRPr="00344C9D">
        <w:rPr>
          <w:rFonts w:ascii="Inter" w:eastAsia="Luxi Sans" w:hAnsi="Inter" w:cs="Tahoma"/>
          <w:b/>
          <w:kern w:val="2"/>
        </w:rPr>
        <w:t>).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2"/>
        </w:rPr>
      </w:pP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344C9D">
        <w:rPr>
          <w:rFonts w:ascii="Inter" w:eastAsia="Luxi Sans" w:hAnsi="Inter" w:cs="Tahoma"/>
          <w:b/>
          <w:kern w:val="1"/>
        </w:rPr>
        <w:t>Questions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related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to </w:t>
      </w:r>
      <w:proofErr w:type="spellStart"/>
      <w:r w:rsidRPr="00344C9D">
        <w:rPr>
          <w:rFonts w:ascii="Inter" w:eastAsia="Luxi Sans" w:hAnsi="Inter" w:cs="Tahoma"/>
          <w:b/>
          <w:kern w:val="1"/>
        </w:rPr>
        <w:t>th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diploma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344C9D">
        <w:rPr>
          <w:rFonts w:ascii="Inter" w:eastAsia="Luxi Sans" w:hAnsi="Inter" w:cs="Tahoma"/>
          <w:b/>
          <w:kern w:val="1"/>
        </w:rPr>
        <w:t>defence</w:t>
      </w:r>
      <w:proofErr w:type="spellEnd"/>
      <w:r w:rsidRPr="00344C9D">
        <w:rPr>
          <w:rFonts w:ascii="Inter" w:eastAsia="Luxi Sans" w:hAnsi="Inter" w:cs="Tahoma"/>
          <w:b/>
          <w:kern w:val="1"/>
        </w:rPr>
        <w:t>: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t>1)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t>2)</w:t>
      </w:r>
    </w:p>
    <w:p w:rsid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344C9D">
        <w:rPr>
          <w:rFonts w:ascii="Inter" w:eastAsia="Luxi Sans" w:hAnsi="Inter" w:cs="Tahoma"/>
          <w:b/>
          <w:kern w:val="1"/>
        </w:rPr>
        <w:t>recommend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 - do not </w:t>
      </w:r>
      <w:proofErr w:type="spellStart"/>
      <w:r w:rsidRPr="00344C9D">
        <w:rPr>
          <w:rFonts w:ascii="Inter" w:eastAsia="Luxi Sans" w:hAnsi="Inter" w:cs="Tahoma"/>
          <w:b/>
          <w:kern w:val="1"/>
        </w:rPr>
        <w:t>recommend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* </w:t>
      </w:r>
      <w:proofErr w:type="spellStart"/>
      <w:r w:rsidRPr="00344C9D">
        <w:rPr>
          <w:rFonts w:ascii="Inter" w:eastAsia="Luxi Sans" w:hAnsi="Inter" w:cs="Tahoma"/>
          <w:b/>
          <w:kern w:val="1"/>
        </w:rPr>
        <w:t>th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diploma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344C9D">
        <w:rPr>
          <w:rFonts w:ascii="Inter" w:eastAsia="Luxi Sans" w:hAnsi="Inter" w:cs="Tahoma"/>
          <w:b/>
          <w:kern w:val="1"/>
        </w:rPr>
        <w:t>for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defenc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.  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344C9D" w:rsidRPr="00344C9D" w:rsidRDefault="00DB13D8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G</w:t>
      </w:r>
      <w:r w:rsidR="00344C9D" w:rsidRPr="00344C9D">
        <w:rPr>
          <w:rFonts w:ascii="Inter" w:eastAsia="Luxi Sans" w:hAnsi="Inter" w:cs="Tahoma"/>
          <w:b/>
          <w:kern w:val="1"/>
        </w:rPr>
        <w:t xml:space="preserve">rade </w:t>
      </w:r>
      <w:proofErr w:type="spellStart"/>
      <w:r w:rsidR="00344C9D" w:rsidRPr="00344C9D">
        <w:rPr>
          <w:rFonts w:ascii="Inter" w:eastAsia="Luxi Sans" w:hAnsi="Inter" w:cs="Tahoma"/>
          <w:b/>
          <w:kern w:val="1"/>
        </w:rPr>
        <w:t>for</w:t>
      </w:r>
      <w:proofErr w:type="spellEnd"/>
      <w:r w:rsidR="00344C9D"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344C9D" w:rsidRPr="00344C9D">
        <w:rPr>
          <w:rFonts w:ascii="Inter" w:eastAsia="Luxi Sans" w:hAnsi="Inter" w:cs="Tahoma"/>
          <w:b/>
          <w:kern w:val="1"/>
        </w:rPr>
        <w:t>the</w:t>
      </w:r>
      <w:proofErr w:type="spellEnd"/>
      <w:r w:rsidR="00344C9D"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344C9D" w:rsidRPr="00344C9D">
        <w:rPr>
          <w:rFonts w:ascii="Inter" w:eastAsia="Luxi Sans" w:hAnsi="Inter" w:cs="Tahoma"/>
          <w:b/>
          <w:kern w:val="1"/>
        </w:rPr>
        <w:t>diploma</w:t>
      </w:r>
      <w:proofErr w:type="spellEnd"/>
      <w:r w:rsidR="00344C9D" w:rsidRPr="00344C9D">
        <w:rPr>
          <w:rFonts w:ascii="Inter" w:eastAsia="Luxi Sans" w:hAnsi="Inter" w:cs="Tahoma"/>
          <w:b/>
          <w:kern w:val="1"/>
        </w:rPr>
        <w:t xml:space="preserve"> thesis</w:t>
      </w:r>
      <w:r>
        <w:rPr>
          <w:rFonts w:ascii="Inter" w:eastAsia="Luxi Sans" w:hAnsi="Inter" w:cs="Tahoma"/>
          <w:b/>
          <w:kern w:val="1"/>
        </w:rPr>
        <w:t xml:space="preserve"> (Czech </w:t>
      </w:r>
      <w:proofErr w:type="spellStart"/>
      <w:r>
        <w:rPr>
          <w:rFonts w:ascii="Inter" w:eastAsia="Luxi Sans" w:hAnsi="Inter" w:cs="Tahoma"/>
          <w:b/>
          <w:kern w:val="1"/>
        </w:rPr>
        <w:t>gr</w:t>
      </w:r>
      <w:r w:rsidR="00344C9D">
        <w:rPr>
          <w:rFonts w:ascii="Inter" w:eastAsia="Luxi Sans" w:hAnsi="Inter" w:cs="Tahoma"/>
          <w:b/>
          <w:kern w:val="1"/>
        </w:rPr>
        <w:t>ading</w:t>
      </w:r>
      <w:proofErr w:type="spellEnd"/>
      <w:r w:rsid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344C9D">
        <w:rPr>
          <w:rFonts w:ascii="Inter" w:eastAsia="Luxi Sans" w:hAnsi="Inter" w:cs="Tahoma"/>
          <w:b/>
          <w:kern w:val="1"/>
        </w:rPr>
        <w:t>system</w:t>
      </w:r>
      <w:proofErr w:type="spellEnd"/>
      <w:r w:rsidR="00344C9D">
        <w:rPr>
          <w:rFonts w:ascii="Inter" w:eastAsia="Luxi Sans" w:hAnsi="Inter" w:cs="Tahoma"/>
          <w:b/>
          <w:kern w:val="1"/>
        </w:rPr>
        <w:t>)</w:t>
      </w:r>
      <w:r w:rsidR="00344C9D" w:rsidRPr="00344C9D">
        <w:rPr>
          <w:rFonts w:ascii="Inter" w:eastAsia="Luxi Sans" w:hAnsi="Inter" w:cs="Tahoma"/>
          <w:b/>
          <w:kern w:val="1"/>
        </w:rPr>
        <w:t xml:space="preserve">:     </w:t>
      </w:r>
      <w:r>
        <w:rPr>
          <w:rFonts w:ascii="Inter" w:eastAsia="Luxi Sans" w:hAnsi="Inter" w:cs="Tahoma"/>
          <w:b/>
          <w:kern w:val="1"/>
        </w:rPr>
        <w:t>1-</w:t>
      </w:r>
      <w:r w:rsidR="00344C9D">
        <w:rPr>
          <w:rFonts w:ascii="Inter" w:eastAsia="Luxi Sans" w:hAnsi="Inter" w:cs="Tahoma"/>
          <w:b/>
          <w:kern w:val="1"/>
        </w:rPr>
        <w:t xml:space="preserve">EXCELLENT </w:t>
      </w:r>
      <w:r w:rsidR="00A50694">
        <w:rPr>
          <w:rFonts w:ascii="Inter" w:eastAsia="Luxi Sans" w:hAnsi="Inter" w:cs="Tahoma"/>
          <w:b/>
          <w:kern w:val="1"/>
        </w:rPr>
        <w:t xml:space="preserve">  </w:t>
      </w:r>
      <w:r w:rsidR="00344C9D">
        <w:rPr>
          <w:rFonts w:ascii="Inter" w:eastAsia="Luxi Sans" w:hAnsi="Inter" w:cs="Tahoma"/>
          <w:b/>
          <w:kern w:val="1"/>
        </w:rPr>
        <w:t xml:space="preserve"> </w:t>
      </w:r>
      <w:r>
        <w:rPr>
          <w:rFonts w:ascii="Inter" w:eastAsia="Luxi Sans" w:hAnsi="Inter" w:cs="Tahoma"/>
          <w:b/>
          <w:kern w:val="1"/>
        </w:rPr>
        <w:t>2-</w:t>
      </w:r>
      <w:r w:rsidR="00344C9D">
        <w:rPr>
          <w:rFonts w:ascii="Inter" w:eastAsia="Luxi Sans" w:hAnsi="Inter" w:cs="Tahoma"/>
          <w:b/>
          <w:kern w:val="1"/>
        </w:rPr>
        <w:t xml:space="preserve">VERY GOOD </w:t>
      </w:r>
      <w:r w:rsidR="00A50694">
        <w:rPr>
          <w:rFonts w:ascii="Inter" w:eastAsia="Luxi Sans" w:hAnsi="Inter" w:cs="Tahoma"/>
          <w:b/>
          <w:kern w:val="1"/>
        </w:rPr>
        <w:t xml:space="preserve">  </w:t>
      </w:r>
      <w:r w:rsidR="00344C9D">
        <w:rPr>
          <w:rFonts w:ascii="Inter" w:eastAsia="Luxi Sans" w:hAnsi="Inter" w:cs="Tahoma"/>
          <w:b/>
          <w:kern w:val="1"/>
        </w:rPr>
        <w:t xml:space="preserve"> </w:t>
      </w:r>
      <w:r>
        <w:rPr>
          <w:rFonts w:ascii="Inter" w:eastAsia="Luxi Sans" w:hAnsi="Inter" w:cs="Tahoma"/>
          <w:b/>
          <w:kern w:val="1"/>
        </w:rPr>
        <w:t>3-</w:t>
      </w:r>
      <w:r w:rsidR="00344C9D">
        <w:rPr>
          <w:rFonts w:ascii="Inter" w:eastAsia="Luxi Sans" w:hAnsi="Inter" w:cs="Tahoma"/>
          <w:b/>
          <w:kern w:val="1"/>
        </w:rPr>
        <w:t>GOOD*</w:t>
      </w:r>
      <w:r w:rsidR="00344C9D" w:rsidRPr="00344C9D">
        <w:rPr>
          <w:rFonts w:ascii="Inter" w:eastAsia="Luxi Sans" w:hAnsi="Inter" w:cs="Tahoma"/>
          <w:b/>
          <w:kern w:val="1"/>
        </w:rPr>
        <w:t xml:space="preserve">     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kern w:val="1"/>
        </w:rPr>
        <w:t>(*</w:t>
      </w:r>
      <w:proofErr w:type="spellStart"/>
      <w:r w:rsidRPr="00344C9D">
        <w:rPr>
          <w:rFonts w:ascii="Inter" w:eastAsia="Luxi Sans" w:hAnsi="Inter" w:cs="Tahoma"/>
          <w:kern w:val="1"/>
        </w:rPr>
        <w:t>delete</w:t>
      </w:r>
      <w:proofErr w:type="spellEnd"/>
      <w:r w:rsidRPr="00344C9D">
        <w:rPr>
          <w:rFonts w:ascii="Inter" w:eastAsia="Luxi Sans" w:hAnsi="Inter" w:cs="Tahoma"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kern w:val="1"/>
        </w:rPr>
        <w:t>if</w:t>
      </w:r>
      <w:proofErr w:type="spellEnd"/>
      <w:r w:rsidRPr="00344C9D">
        <w:rPr>
          <w:rFonts w:ascii="Inter" w:eastAsia="Luxi Sans" w:hAnsi="Inter" w:cs="Tahoma"/>
          <w:kern w:val="1"/>
        </w:rPr>
        <w:t xml:space="preserve"> not </w:t>
      </w:r>
      <w:proofErr w:type="spellStart"/>
      <w:r w:rsidRPr="00344C9D">
        <w:rPr>
          <w:rFonts w:ascii="Inter" w:eastAsia="Luxi Sans" w:hAnsi="Inter" w:cs="Tahoma"/>
          <w:kern w:val="1"/>
        </w:rPr>
        <w:t>applicable</w:t>
      </w:r>
      <w:proofErr w:type="spellEnd"/>
      <w:r w:rsidRPr="00344C9D">
        <w:rPr>
          <w:rFonts w:ascii="Inter" w:eastAsia="Luxi Sans" w:hAnsi="Inter" w:cs="Tahoma"/>
          <w:kern w:val="1"/>
        </w:rPr>
        <w:t>)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proofErr w:type="spellStart"/>
      <w:r w:rsidRPr="00344C9D">
        <w:rPr>
          <w:rFonts w:ascii="Inter" w:eastAsia="Luxi Sans" w:hAnsi="Inter" w:cs="Tahoma"/>
          <w:b/>
          <w:kern w:val="1"/>
        </w:rPr>
        <w:t>Dat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        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kern w:val="1"/>
        </w:rPr>
        <w:t>.....…………………………………….........….</w:t>
      </w:r>
    </w:p>
    <w:p w:rsidR="00344C9D" w:rsidRPr="00344C9D" w:rsidRDefault="00344C9D" w:rsidP="00344C9D">
      <w:pPr>
        <w:widowControl w:val="0"/>
        <w:suppressAutoHyphens/>
        <w:spacing w:after="0" w:line="240" w:lineRule="auto"/>
        <w:ind w:left="-142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t xml:space="preserve">                                                                        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Signatur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of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344C9D">
        <w:rPr>
          <w:rFonts w:ascii="Inter" w:eastAsia="Luxi Sans" w:hAnsi="Inter" w:cs="Tahoma"/>
          <w:b/>
          <w:kern w:val="1"/>
        </w:rPr>
        <w:t>external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examiner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</w:p>
    <w:p w:rsidR="00344C9D" w:rsidRDefault="00344C9D" w:rsidP="00344C9D">
      <w:pPr>
        <w:spacing w:after="0"/>
        <w:rPr>
          <w:rFonts w:ascii="Inter" w:eastAsia="Luxi Sans" w:hAnsi="Inter" w:cs="Tahoma"/>
          <w:b/>
          <w:kern w:val="1"/>
        </w:rPr>
      </w:pPr>
    </w:p>
    <w:p w:rsidR="00344C9D" w:rsidRPr="00344C9D" w:rsidRDefault="00344C9D" w:rsidP="00344C9D">
      <w:pPr>
        <w:spacing w:after="0"/>
        <w:rPr>
          <w:rFonts w:ascii="Inter" w:eastAsia="Luxi Sans" w:hAnsi="Inter" w:cs="Tahoma"/>
          <w:b/>
          <w:kern w:val="1"/>
        </w:rPr>
      </w:pPr>
      <w:r w:rsidRPr="00344C9D">
        <w:rPr>
          <w:rFonts w:ascii="Inter" w:eastAsia="Luxi Sans" w:hAnsi="Inter" w:cs="Tahoma"/>
          <w:b/>
          <w:kern w:val="1"/>
        </w:rPr>
        <w:lastRenderedPageBreak/>
        <w:t xml:space="preserve">General </w:t>
      </w:r>
      <w:proofErr w:type="spellStart"/>
      <w:r w:rsidRPr="00344C9D">
        <w:rPr>
          <w:rFonts w:ascii="Inter" w:eastAsia="Luxi Sans" w:hAnsi="Inter" w:cs="Tahoma"/>
          <w:b/>
          <w:kern w:val="1"/>
        </w:rPr>
        <w:t>Evaluation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of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b/>
          <w:kern w:val="1"/>
        </w:rPr>
        <w:t>the</w:t>
      </w:r>
      <w:proofErr w:type="spellEnd"/>
      <w:r w:rsidRPr="00344C9D">
        <w:rPr>
          <w:rFonts w:ascii="Inter" w:eastAsia="Luxi Sans" w:hAnsi="Inter" w:cs="Tahoma"/>
          <w:b/>
          <w:kern w:val="1"/>
        </w:rPr>
        <w:t xml:space="preserve"> Thesis:</w:t>
      </w:r>
    </w:p>
    <w:p w:rsidR="00344C9D" w:rsidRPr="00344C9D" w:rsidRDefault="00344C9D" w:rsidP="00344C9D">
      <w:pPr>
        <w:spacing w:after="0"/>
        <w:rPr>
          <w:rFonts w:ascii="Inter" w:eastAsia="Luxi Sans" w:hAnsi="Inter" w:cs="Tahoma"/>
          <w:kern w:val="1"/>
        </w:rPr>
      </w:pPr>
      <w:proofErr w:type="spellStart"/>
      <w:r>
        <w:rPr>
          <w:rFonts w:ascii="Inter" w:eastAsia="Luxi Sans" w:hAnsi="Inter" w:cs="Tahoma"/>
          <w:kern w:val="1"/>
        </w:rPr>
        <w:t>Please</w:t>
      </w:r>
      <w:proofErr w:type="spellEnd"/>
      <w:r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p</w:t>
      </w:r>
      <w:r w:rsidRPr="00344C9D">
        <w:rPr>
          <w:rFonts w:ascii="Inter" w:eastAsia="Luxi Sans" w:hAnsi="Inter" w:cs="Tahoma"/>
          <w:kern w:val="1"/>
        </w:rPr>
        <w:t>rovide</w:t>
      </w:r>
      <w:proofErr w:type="spellEnd"/>
      <w:r w:rsidRPr="00344C9D">
        <w:rPr>
          <w:rFonts w:ascii="Inter" w:eastAsia="Luxi Sans" w:hAnsi="Inter" w:cs="Tahoma"/>
          <w:kern w:val="1"/>
        </w:rPr>
        <w:t xml:space="preserve"> </w:t>
      </w:r>
      <w:proofErr w:type="spellStart"/>
      <w:r w:rsidRPr="00344C9D">
        <w:rPr>
          <w:rFonts w:ascii="Inter" w:eastAsia="Luxi Sans" w:hAnsi="Inter" w:cs="Tahoma"/>
          <w:kern w:val="1"/>
        </w:rPr>
        <w:t>your</w:t>
      </w:r>
      <w:proofErr w:type="spellEnd"/>
      <w:r w:rsidRPr="00344C9D">
        <w:rPr>
          <w:rFonts w:ascii="Inter" w:eastAsia="Luxi Sans" w:hAnsi="Inter" w:cs="Tahoma"/>
          <w:kern w:val="1"/>
        </w:rPr>
        <w:t xml:space="preserve"> text (</w:t>
      </w:r>
      <w:proofErr w:type="spellStart"/>
      <w:r w:rsidRPr="00344C9D">
        <w:rPr>
          <w:rFonts w:ascii="Inter" w:eastAsia="Luxi Sans" w:hAnsi="Inter" w:cs="Tahoma"/>
          <w:kern w:val="1"/>
        </w:rPr>
        <w:t>at</w:t>
      </w:r>
      <w:proofErr w:type="spellEnd"/>
      <w:r w:rsidRPr="00344C9D">
        <w:rPr>
          <w:rFonts w:ascii="Inter" w:eastAsia="Luxi Sans" w:hAnsi="Inter" w:cs="Tahoma"/>
          <w:kern w:val="1"/>
        </w:rPr>
        <w:t xml:space="preserve"> least 10 lines)</w:t>
      </w:r>
    </w:p>
    <w:p w:rsidR="00344C9D" w:rsidRPr="00344C9D" w:rsidRDefault="00344C9D" w:rsidP="00344C9D">
      <w:pPr>
        <w:spacing w:after="0"/>
        <w:rPr>
          <w:rFonts w:ascii="Inter" w:eastAsia="Luxi Sans" w:hAnsi="Inter" w:cs="Tahoma"/>
          <w:b/>
          <w:kern w:val="1"/>
        </w:rPr>
      </w:pPr>
    </w:p>
    <w:p w:rsidR="0053563A" w:rsidRPr="00D51EAF" w:rsidRDefault="00D51EAF" w:rsidP="00AD4C59">
      <w:pPr>
        <w:tabs>
          <w:tab w:val="center" w:pos="4513"/>
        </w:tabs>
      </w:pPr>
      <w:r w:rsidRPr="00D51EAF">
        <w:rPr>
          <w:noProof/>
        </w:rPr>
        <w:t xml:space="preserve"> </w:t>
      </w:r>
      <w:r w:rsidR="00AD4C59">
        <w:rPr>
          <w:noProof/>
        </w:rPr>
        <w:tab/>
      </w:r>
    </w:p>
    <w:sectPr w:rsidR="0053563A" w:rsidRPr="00D51EAF" w:rsidSect="00344C9D">
      <w:headerReference w:type="default" r:id="rId7"/>
      <w:footerReference w:type="even" r:id="rId8"/>
      <w:footerReference w:type="default" r:id="rId9"/>
      <w:pgSz w:w="11906" w:h="16838"/>
      <w:pgMar w:top="1440" w:right="1080" w:bottom="1440" w:left="1080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58A" w:rsidRDefault="002F258A" w:rsidP="008F253F">
      <w:r>
        <w:separator/>
      </w:r>
    </w:p>
  </w:endnote>
  <w:endnote w:type="continuationSeparator" w:id="0">
    <w:p w:rsidR="002F258A" w:rsidRDefault="002F258A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:rsidR="00111672" w:rsidRDefault="00A138DD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826" w:rsidRPr="006040E5" w:rsidRDefault="00E358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</w:p>
  <w:p w:rsidR="008A776C" w:rsidRPr="00905467" w:rsidRDefault="008A776C" w:rsidP="008A776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proofErr w:type="spellStart"/>
    <w:r w:rsidRPr="00905467">
      <w:rPr>
        <w:rFonts w:ascii="Arial" w:hAnsi="Arial" w:cs="Arial"/>
        <w:color w:val="65A812"/>
        <w:sz w:val="18"/>
        <w:szCs w:val="18"/>
      </w:rPr>
      <w:t>Technical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Faculty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="00905467">
      <w:rPr>
        <w:rFonts w:ascii="Arial" w:hAnsi="Arial" w:cs="Arial"/>
        <w:color w:val="65A812"/>
        <w:sz w:val="18"/>
        <w:szCs w:val="18"/>
      </w:rPr>
      <w:t>Economics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</w:p>
  <w:p w:rsidR="00F85F11" w:rsidRPr="00905467" w:rsidRDefault="008A776C" w:rsidP="008A776C">
    <w:pPr>
      <w:pStyle w:val="Zpat"/>
      <w:rPr>
        <w:rFonts w:ascii="Arial" w:hAnsi="Arial" w:cs="Arial"/>
        <w:color w:val="65A812"/>
        <w:sz w:val="18"/>
        <w:szCs w:val="18"/>
      </w:rPr>
    </w:pPr>
    <w:r w:rsidRPr="00905467">
      <w:rPr>
        <w:rFonts w:ascii="Arial" w:hAnsi="Arial" w:cs="Arial"/>
        <w:color w:val="65A812"/>
        <w:sz w:val="18"/>
        <w:szCs w:val="18"/>
      </w:rPr>
      <w:t>Studentská 1402/2, 461 17  Liberec 1, Czech Republic | www.</w:t>
    </w:r>
    <w:r w:rsidR="00905467">
      <w:rPr>
        <w:rFonts w:ascii="Arial" w:hAnsi="Arial" w:cs="Arial"/>
        <w:color w:val="65A812"/>
        <w:sz w:val="18"/>
        <w:szCs w:val="18"/>
      </w:rPr>
      <w:t>ef</w:t>
    </w:r>
    <w:r w:rsidRPr="00905467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58A" w:rsidRDefault="002F258A" w:rsidP="008F253F">
      <w:r>
        <w:separator/>
      </w:r>
    </w:p>
  </w:footnote>
  <w:footnote w:type="continuationSeparator" w:id="0">
    <w:p w:rsidR="002F258A" w:rsidRDefault="002F258A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069D" w:rsidRDefault="0090546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E2345F"/>
    <w:rsid w:val="000176C5"/>
    <w:rsid w:val="00065583"/>
    <w:rsid w:val="000712B2"/>
    <w:rsid w:val="000A180A"/>
    <w:rsid w:val="000D1FE1"/>
    <w:rsid w:val="00111672"/>
    <w:rsid w:val="00125A58"/>
    <w:rsid w:val="00152BD6"/>
    <w:rsid w:val="00174B8F"/>
    <w:rsid w:val="0019414C"/>
    <w:rsid w:val="001C3713"/>
    <w:rsid w:val="001C5625"/>
    <w:rsid w:val="001F30A3"/>
    <w:rsid w:val="00237FF3"/>
    <w:rsid w:val="00266CDD"/>
    <w:rsid w:val="002F258A"/>
    <w:rsid w:val="00340AAF"/>
    <w:rsid w:val="00344C9D"/>
    <w:rsid w:val="003A1E8C"/>
    <w:rsid w:val="003B62EA"/>
    <w:rsid w:val="003C7838"/>
    <w:rsid w:val="00430A2A"/>
    <w:rsid w:val="004557FB"/>
    <w:rsid w:val="0046125D"/>
    <w:rsid w:val="00483458"/>
    <w:rsid w:val="0053563A"/>
    <w:rsid w:val="005B24E7"/>
    <w:rsid w:val="005D0E38"/>
    <w:rsid w:val="005D1D09"/>
    <w:rsid w:val="006040E5"/>
    <w:rsid w:val="00683EC3"/>
    <w:rsid w:val="00715782"/>
    <w:rsid w:val="007805A9"/>
    <w:rsid w:val="007F18C5"/>
    <w:rsid w:val="008359C7"/>
    <w:rsid w:val="008A776C"/>
    <w:rsid w:val="008E09E6"/>
    <w:rsid w:val="008F1102"/>
    <w:rsid w:val="008F253F"/>
    <w:rsid w:val="00905467"/>
    <w:rsid w:val="00927B3E"/>
    <w:rsid w:val="00930F3F"/>
    <w:rsid w:val="009441E4"/>
    <w:rsid w:val="009713ED"/>
    <w:rsid w:val="00972CFC"/>
    <w:rsid w:val="00996CB2"/>
    <w:rsid w:val="009C202B"/>
    <w:rsid w:val="00A138DD"/>
    <w:rsid w:val="00A50694"/>
    <w:rsid w:val="00AA3D5E"/>
    <w:rsid w:val="00AD4C59"/>
    <w:rsid w:val="00B07FC8"/>
    <w:rsid w:val="00B638A6"/>
    <w:rsid w:val="00B71BEB"/>
    <w:rsid w:val="00BC00DF"/>
    <w:rsid w:val="00BF3AA8"/>
    <w:rsid w:val="00C71324"/>
    <w:rsid w:val="00C73C96"/>
    <w:rsid w:val="00C911C5"/>
    <w:rsid w:val="00C92A95"/>
    <w:rsid w:val="00CA4293"/>
    <w:rsid w:val="00D22CA2"/>
    <w:rsid w:val="00D51EAF"/>
    <w:rsid w:val="00D7069D"/>
    <w:rsid w:val="00D87512"/>
    <w:rsid w:val="00D92E21"/>
    <w:rsid w:val="00DA4AE4"/>
    <w:rsid w:val="00DB13D8"/>
    <w:rsid w:val="00E2345F"/>
    <w:rsid w:val="00E35826"/>
    <w:rsid w:val="00E44A1B"/>
    <w:rsid w:val="00E44F64"/>
    <w:rsid w:val="00E969C6"/>
    <w:rsid w:val="00F54AE1"/>
    <w:rsid w:val="00F83EC6"/>
    <w:rsid w:val="00F8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701B394-FC7C-4A78-87CE-DDFAF6AD6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152BD6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44C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E30CA1-855A-4176-B733-60BAD3876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670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9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Dědic</dc:creator>
  <cp:lastModifiedBy>vera.vesela</cp:lastModifiedBy>
  <cp:revision>2</cp:revision>
  <cp:lastPrinted>2022-02-09T19:48:00Z</cp:lastPrinted>
  <dcterms:created xsi:type="dcterms:W3CDTF">2022-12-13T08:59:00Z</dcterms:created>
  <dcterms:modified xsi:type="dcterms:W3CDTF">2022-12-13T08:59:00Z</dcterms:modified>
</cp:coreProperties>
</file>